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1AD571"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w:t>
      </w:r>
      <w:r w:rsidR="0066295A">
        <w:rPr>
          <w:rFonts w:ascii="Verdana" w:hAnsi="Verdana"/>
          <w:b/>
          <w:i/>
          <w:sz w:val="28"/>
          <w:szCs w:val="28"/>
          <w:u w:val="single"/>
        </w:rPr>
        <w:t>Tribulation</w:t>
      </w:r>
      <w:r w:rsidRPr="005B0D5A">
        <w:rPr>
          <w:rFonts w:ascii="Verdana" w:hAnsi="Verdana"/>
          <w:b/>
          <w:i/>
          <w:sz w:val="28"/>
          <w:szCs w:val="28"/>
          <w:u w:val="single"/>
        </w:rPr>
        <w:t xml:space="preserve"> – Sermon Kit </w:t>
      </w:r>
      <w:r w:rsidR="00904AE7">
        <w:rPr>
          <w:rFonts w:ascii="Verdana" w:hAnsi="Verdana"/>
          <w:b/>
          <w:i/>
          <w:sz w:val="28"/>
          <w:szCs w:val="28"/>
          <w:u w:val="single"/>
        </w:rPr>
        <w:t>3</w:t>
      </w:r>
      <w:r w:rsidRPr="005B0D5A">
        <w:rPr>
          <w:rFonts w:ascii="Verdana" w:hAnsi="Verdana"/>
          <w:b/>
          <w:i/>
          <w:sz w:val="28"/>
          <w:szCs w:val="28"/>
          <w:u w:val="single"/>
        </w:rPr>
        <w:t>01-</w:t>
      </w:r>
      <w:r w:rsidR="00ED4909">
        <w:rPr>
          <w:rFonts w:ascii="Verdana" w:hAnsi="Verdana"/>
          <w:b/>
          <w:i/>
          <w:sz w:val="28"/>
          <w:szCs w:val="28"/>
          <w:u w:val="single"/>
        </w:rPr>
        <w:t>3</w:t>
      </w:r>
    </w:p>
    <w:p w14:paraId="157B3608"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32D48CA0" w14:textId="77777777" w:rsidR="00576F16" w:rsidRDefault="00146C12" w:rsidP="00146C12">
      <w:pPr>
        <w:rPr>
          <w:rFonts w:ascii="Verdana" w:hAnsi="Verdana"/>
          <w:sz w:val="24"/>
          <w:szCs w:val="24"/>
        </w:rPr>
      </w:pPr>
      <w:r>
        <w:rPr>
          <w:rFonts w:ascii="Verdana" w:hAnsi="Verdana"/>
          <w:sz w:val="24"/>
          <w:szCs w:val="24"/>
        </w:rPr>
        <w:t xml:space="preserve">Sermon Kit </w:t>
      </w:r>
      <w:r w:rsidR="00904AE7">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904AE7">
        <w:rPr>
          <w:rFonts w:ascii="Verdana" w:hAnsi="Verdana"/>
          <w:b/>
          <w:sz w:val="24"/>
          <w:szCs w:val="24"/>
        </w:rPr>
        <w:t>3</w:t>
      </w:r>
      <w:r w:rsidR="009E3AE6" w:rsidRPr="004265CD">
        <w:rPr>
          <w:rFonts w:ascii="Verdana" w:hAnsi="Verdana"/>
          <w:b/>
          <w:sz w:val="24"/>
          <w:szCs w:val="24"/>
        </w:rPr>
        <w:t>01-</w:t>
      </w:r>
      <w:r w:rsidR="00ED4909">
        <w:rPr>
          <w:rFonts w:ascii="Verdana" w:hAnsi="Verdana"/>
          <w:b/>
          <w:sz w:val="24"/>
          <w:szCs w:val="24"/>
        </w:rPr>
        <w:t>3</w:t>
      </w:r>
      <w:r w:rsidR="009E3AE6">
        <w:rPr>
          <w:rFonts w:ascii="Verdana" w:hAnsi="Verdana"/>
          <w:sz w:val="24"/>
          <w:szCs w:val="24"/>
        </w:rPr>
        <w:t>) of the kit covers</w:t>
      </w:r>
      <w:r w:rsidR="004265CD">
        <w:rPr>
          <w:rFonts w:ascii="Verdana" w:hAnsi="Verdana"/>
          <w:sz w:val="24"/>
          <w:szCs w:val="24"/>
        </w:rPr>
        <w:t xml:space="preserve"> the</w:t>
      </w:r>
      <w:r w:rsidR="009E3AE6">
        <w:rPr>
          <w:rFonts w:ascii="Verdana" w:hAnsi="Verdana"/>
          <w:sz w:val="24"/>
          <w:szCs w:val="24"/>
        </w:rPr>
        <w:t xml:space="preserve"> </w:t>
      </w:r>
      <w:r w:rsidR="00ED4909">
        <w:rPr>
          <w:rFonts w:ascii="Verdana" w:hAnsi="Verdana"/>
          <w:b/>
          <w:sz w:val="24"/>
          <w:szCs w:val="24"/>
        </w:rPr>
        <w:t>Tribulation</w:t>
      </w:r>
      <w:r w:rsidR="004265CD">
        <w:rPr>
          <w:rFonts w:ascii="Verdana" w:hAnsi="Verdana"/>
          <w:b/>
          <w:sz w:val="24"/>
          <w:szCs w:val="24"/>
        </w:rPr>
        <w:t xml:space="preserve"> </w:t>
      </w:r>
      <w:r w:rsidR="009E3AE6">
        <w:rPr>
          <w:rFonts w:ascii="Verdana" w:hAnsi="Verdana"/>
          <w:sz w:val="24"/>
          <w:szCs w:val="24"/>
        </w:rPr>
        <w:t xml:space="preserve">– </w:t>
      </w:r>
      <w:r w:rsidR="004265CD">
        <w:rPr>
          <w:rFonts w:ascii="Verdana" w:hAnsi="Verdana"/>
          <w:sz w:val="24"/>
          <w:szCs w:val="24"/>
        </w:rPr>
        <w:t xml:space="preserve">the </w:t>
      </w:r>
      <w:r w:rsidR="00ED4909">
        <w:rPr>
          <w:rFonts w:ascii="Verdana" w:hAnsi="Verdana"/>
          <w:sz w:val="24"/>
          <w:szCs w:val="24"/>
        </w:rPr>
        <w:t>seven year time period when God will pour out His justice and save millions through His mercy</w:t>
      </w:r>
      <w:r w:rsidR="004265CD">
        <w:rPr>
          <w:rFonts w:ascii="Verdana" w:hAnsi="Verdana"/>
          <w:sz w:val="24"/>
          <w:szCs w:val="24"/>
        </w:rPr>
        <w:t>.</w:t>
      </w:r>
      <w:r w:rsidR="009E3AE6">
        <w:rPr>
          <w:rFonts w:ascii="Verdana" w:hAnsi="Verdana"/>
          <w:sz w:val="24"/>
          <w:szCs w:val="24"/>
        </w:rPr>
        <w:t xml:space="preserve"> </w:t>
      </w:r>
    </w:p>
    <w:p w14:paraId="1F23A70D"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35CC57CB" w14:textId="77777777" w:rsidR="001D319E" w:rsidRDefault="0066295A" w:rsidP="001D319E">
      <w:pPr>
        <w:pStyle w:val="ListParagraph"/>
        <w:numPr>
          <w:ilvl w:val="0"/>
          <w:numId w:val="3"/>
        </w:numPr>
        <w:rPr>
          <w:rFonts w:ascii="Verdana" w:hAnsi="Verdana"/>
          <w:sz w:val="24"/>
          <w:szCs w:val="24"/>
        </w:rPr>
      </w:pPr>
      <w:r>
        <w:rPr>
          <w:rFonts w:ascii="Verdana" w:hAnsi="Verdana"/>
          <w:sz w:val="24"/>
          <w:szCs w:val="24"/>
        </w:rPr>
        <w:t>Issues of timing related to the Tribulation</w:t>
      </w:r>
    </w:p>
    <w:p w14:paraId="7B50D7D1" w14:textId="77777777" w:rsidR="001D319E" w:rsidRDefault="00E00321" w:rsidP="001D319E">
      <w:pPr>
        <w:pStyle w:val="ListParagraph"/>
        <w:numPr>
          <w:ilvl w:val="0"/>
          <w:numId w:val="3"/>
        </w:numPr>
        <w:rPr>
          <w:rFonts w:ascii="Verdana" w:hAnsi="Verdana"/>
          <w:sz w:val="24"/>
          <w:szCs w:val="24"/>
        </w:rPr>
      </w:pPr>
      <w:r>
        <w:rPr>
          <w:rFonts w:ascii="Verdana" w:hAnsi="Verdana"/>
          <w:sz w:val="24"/>
          <w:szCs w:val="24"/>
        </w:rPr>
        <w:t>The different players in the Tribulation, bad and good</w:t>
      </w:r>
    </w:p>
    <w:p w14:paraId="67745B4B" w14:textId="77777777" w:rsidR="004F52FD" w:rsidRDefault="00E00321" w:rsidP="001D319E">
      <w:pPr>
        <w:pStyle w:val="ListParagraph"/>
        <w:numPr>
          <w:ilvl w:val="0"/>
          <w:numId w:val="3"/>
        </w:numPr>
        <w:rPr>
          <w:rFonts w:ascii="Verdana" w:hAnsi="Verdana"/>
          <w:sz w:val="24"/>
          <w:szCs w:val="24"/>
        </w:rPr>
      </w:pPr>
      <w:r>
        <w:rPr>
          <w:rFonts w:ascii="Verdana" w:hAnsi="Verdana"/>
          <w:sz w:val="24"/>
          <w:szCs w:val="24"/>
        </w:rPr>
        <w:t>The effects of God’s judgments</w:t>
      </w:r>
    </w:p>
    <w:p w14:paraId="75DF3B83" w14:textId="77777777" w:rsidR="0034348D" w:rsidRDefault="00E00321" w:rsidP="001D319E">
      <w:pPr>
        <w:pStyle w:val="ListParagraph"/>
        <w:numPr>
          <w:ilvl w:val="0"/>
          <w:numId w:val="3"/>
        </w:numPr>
        <w:rPr>
          <w:rFonts w:ascii="Verdana" w:hAnsi="Verdana"/>
          <w:sz w:val="24"/>
          <w:szCs w:val="24"/>
        </w:rPr>
      </w:pPr>
      <w:r>
        <w:rPr>
          <w:rFonts w:ascii="Verdana" w:hAnsi="Verdana"/>
          <w:sz w:val="24"/>
          <w:szCs w:val="24"/>
        </w:rPr>
        <w:t>The purposes for the Tribulation</w:t>
      </w:r>
    </w:p>
    <w:p w14:paraId="0FFB06AE"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2C3BFEE1" w14:textId="77777777" w:rsidR="00401D5A" w:rsidRDefault="00401D5A" w:rsidP="00401D5A">
      <w:pPr>
        <w:rPr>
          <w:rFonts w:ascii="Verdana" w:hAnsi="Verdana"/>
          <w:sz w:val="24"/>
          <w:szCs w:val="24"/>
        </w:rPr>
      </w:pPr>
      <w:r>
        <w:rPr>
          <w:rFonts w:ascii="Verdana" w:hAnsi="Verdana"/>
          <w:sz w:val="24"/>
          <w:szCs w:val="24"/>
        </w:rPr>
        <w:t>There are multiple parts to this sermon kit.</w:t>
      </w:r>
    </w:p>
    <w:p w14:paraId="14ADC406" w14:textId="77777777" w:rsidR="00401D5A" w:rsidRDefault="00401D5A" w:rsidP="00401D5A">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6945DC30" w14:textId="77777777" w:rsidR="00401D5A" w:rsidRDefault="00401D5A" w:rsidP="00401D5A">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381D1E9D" w14:textId="77777777" w:rsidR="00401D5A" w:rsidRDefault="00401D5A" w:rsidP="00401D5A">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502C4C91" w14:textId="77777777" w:rsidR="00401D5A" w:rsidRDefault="00401D5A" w:rsidP="00401D5A">
      <w:pPr>
        <w:pStyle w:val="ListParagraph"/>
        <w:numPr>
          <w:ilvl w:val="0"/>
          <w:numId w:val="2"/>
        </w:numPr>
        <w:rPr>
          <w:rFonts w:ascii="Verdana" w:hAnsi="Verdana"/>
          <w:sz w:val="24"/>
          <w:szCs w:val="24"/>
        </w:rPr>
      </w:pPr>
      <w:r>
        <w:rPr>
          <w:rFonts w:ascii="Verdana" w:hAnsi="Verdana"/>
          <w:sz w:val="24"/>
          <w:szCs w:val="24"/>
        </w:rPr>
        <w:t>Teaching sample – sermon text ideas</w:t>
      </w:r>
    </w:p>
    <w:p w14:paraId="4E824738" w14:textId="77777777" w:rsidR="00A037BB" w:rsidRDefault="00401D5A" w:rsidP="00401D5A">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76F30270" w14:textId="77777777" w:rsidR="00401D5A" w:rsidRDefault="00A037BB" w:rsidP="00401D5A">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p>
    <w:p w14:paraId="5644FFDC" w14:textId="77777777" w:rsidR="00AD092E" w:rsidRPr="00451843" w:rsidRDefault="00AD092E" w:rsidP="00AD092E">
      <w:pPr>
        <w:pStyle w:val="NormalWeb"/>
        <w:spacing w:before="0" w:beforeAutospacing="0" w:after="0" w:afterAutospacing="0"/>
        <w:rPr>
          <w:rFonts w:ascii="Verdana" w:hAnsi="Verdana"/>
          <w:color w:val="000000"/>
          <w:sz w:val="16"/>
          <w:szCs w:val="16"/>
        </w:rPr>
      </w:pPr>
    </w:p>
    <w:p w14:paraId="301873F0" w14:textId="77777777" w:rsidR="00AD092E" w:rsidRPr="001D319E" w:rsidRDefault="00AD092E" w:rsidP="00AD092E">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AD092E" w:rsidRPr="001D319E" w:rsidSect="00557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799739">
    <w:abstractNumId w:val="0"/>
  </w:num>
  <w:num w:numId="2" w16cid:durableId="375810742">
    <w:abstractNumId w:val="2"/>
  </w:num>
  <w:num w:numId="3" w16cid:durableId="1909999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7220E"/>
    <w:rsid w:val="00146C12"/>
    <w:rsid w:val="001D319E"/>
    <w:rsid w:val="002F0458"/>
    <w:rsid w:val="0034348D"/>
    <w:rsid w:val="00401D5A"/>
    <w:rsid w:val="004265CD"/>
    <w:rsid w:val="004F52FD"/>
    <w:rsid w:val="00557D8F"/>
    <w:rsid w:val="00570EB0"/>
    <w:rsid w:val="00576F16"/>
    <w:rsid w:val="005B0D5A"/>
    <w:rsid w:val="00656345"/>
    <w:rsid w:val="0066295A"/>
    <w:rsid w:val="006B6D1E"/>
    <w:rsid w:val="006C231D"/>
    <w:rsid w:val="00904AE7"/>
    <w:rsid w:val="009919E5"/>
    <w:rsid w:val="009E3AE6"/>
    <w:rsid w:val="00A037BB"/>
    <w:rsid w:val="00A94F53"/>
    <w:rsid w:val="00AD092E"/>
    <w:rsid w:val="00B073BC"/>
    <w:rsid w:val="00B63915"/>
    <w:rsid w:val="00BC7AB9"/>
    <w:rsid w:val="00BD4B85"/>
    <w:rsid w:val="00D82A6A"/>
    <w:rsid w:val="00E00321"/>
    <w:rsid w:val="00E46479"/>
    <w:rsid w:val="00ED4909"/>
    <w:rsid w:val="00F52515"/>
    <w:rsid w:val="00FE5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1692E"/>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D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904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AE7"/>
    <w:rPr>
      <w:rFonts w:ascii="Tahoma" w:hAnsi="Tahoma" w:cs="Tahoma"/>
      <w:sz w:val="16"/>
      <w:szCs w:val="16"/>
    </w:rPr>
  </w:style>
  <w:style w:type="paragraph" w:styleId="NormalWeb">
    <w:name w:val="Normal (Web)"/>
    <w:basedOn w:val="Normal"/>
    <w:uiPriority w:val="99"/>
    <w:semiHidden/>
    <w:unhideWhenUsed/>
    <w:rsid w:val="00AD09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D09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1</cp:revision>
  <dcterms:created xsi:type="dcterms:W3CDTF">2017-10-25T17:37:00Z</dcterms:created>
  <dcterms:modified xsi:type="dcterms:W3CDTF">2024-05-24T17:46:00Z</dcterms:modified>
</cp:coreProperties>
</file>